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58B43" w14:textId="7AFBC832" w:rsidR="00647694" w:rsidRPr="00630727" w:rsidRDefault="00647694" w:rsidP="00CE10E5">
      <w:pPr>
        <w:keepNext/>
        <w:keepLines/>
        <w:spacing w:before="240" w:after="0"/>
        <w:jc w:val="center"/>
        <w:outlineLvl w:val="0"/>
        <w:rPr>
          <w:rFonts w:ascii="Corbel" w:eastAsiaTheme="majorEastAsia" w:hAnsi="Corbel" w:cstheme="majorBidi"/>
          <w:b/>
          <w:sz w:val="24"/>
          <w:szCs w:val="24"/>
        </w:rPr>
      </w:pPr>
      <w:bookmarkStart w:id="0" w:name="_Toc526335108"/>
      <w:r w:rsidRPr="00630727">
        <w:rPr>
          <w:rFonts w:ascii="Corbel" w:eastAsiaTheme="majorEastAsia" w:hAnsi="Corbel" w:cstheme="majorBidi"/>
          <w:b/>
          <w:sz w:val="24"/>
          <w:szCs w:val="24"/>
        </w:rPr>
        <w:t xml:space="preserve"> </w:t>
      </w:r>
      <w:bookmarkEnd w:id="0"/>
    </w:p>
    <w:p w14:paraId="1B026784" w14:textId="77777777" w:rsidR="00CE7297" w:rsidRPr="00ED7FB7" w:rsidRDefault="00CE7297" w:rsidP="00647694">
      <w:pPr>
        <w:jc w:val="right"/>
        <w:rPr>
          <w:rFonts w:ascii="Calibri" w:hAnsi="Calibri"/>
          <w:sz w:val="20"/>
          <w:szCs w:val="20"/>
        </w:rPr>
      </w:pPr>
    </w:p>
    <w:p w14:paraId="4649E2D5" w14:textId="1A36D5B8" w:rsidR="00CE7297" w:rsidRDefault="004C33D2" w:rsidP="00CE7297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t>Návrh na plnenie kritéria</w:t>
      </w:r>
    </w:p>
    <w:p w14:paraId="750F2306" w14:textId="77777777" w:rsidR="00142436" w:rsidRPr="009C335A" w:rsidRDefault="00142436" w:rsidP="00CE7297">
      <w:pPr>
        <w:jc w:val="center"/>
        <w:rPr>
          <w:rFonts w:ascii="Corbel" w:hAnsi="Corbel"/>
          <w:b/>
          <w:sz w:val="28"/>
          <w:szCs w:val="28"/>
        </w:rPr>
      </w:pPr>
    </w:p>
    <w:p w14:paraId="79D7D47C" w14:textId="1896F6BB" w:rsidR="00CE7297" w:rsidRPr="00647694" w:rsidRDefault="00ED7FB7" w:rsidP="00647694">
      <w:pPr>
        <w:jc w:val="center"/>
        <w:rPr>
          <w:rFonts w:ascii="Corbel" w:hAnsi="Corbel"/>
          <w:b/>
          <w:sz w:val="32"/>
          <w:szCs w:val="32"/>
        </w:rPr>
      </w:pPr>
      <w:r w:rsidRPr="00142436">
        <w:rPr>
          <w:rFonts w:ascii="Corbel" w:hAnsi="Corbel"/>
          <w:b/>
          <w:sz w:val="32"/>
          <w:szCs w:val="32"/>
        </w:rPr>
        <w:t>Marketin</w:t>
      </w:r>
      <w:r w:rsidR="007836CF" w:rsidRPr="00142436">
        <w:rPr>
          <w:rFonts w:ascii="Corbel" w:hAnsi="Corbel"/>
          <w:b/>
          <w:sz w:val="32"/>
          <w:szCs w:val="32"/>
        </w:rPr>
        <w:t>gové predmety, zriadenie a prevádzkovanie e-</w:t>
      </w:r>
      <w:proofErr w:type="spellStart"/>
      <w:r w:rsidR="007836CF" w:rsidRPr="00142436">
        <w:rPr>
          <w:rFonts w:ascii="Corbel" w:hAnsi="Corbel"/>
          <w:b/>
          <w:sz w:val="32"/>
          <w:szCs w:val="32"/>
        </w:rPr>
        <w:t>s</w:t>
      </w:r>
      <w:r w:rsidR="004B3F6D" w:rsidRPr="00142436">
        <w:rPr>
          <w:rFonts w:ascii="Corbel" w:hAnsi="Corbel"/>
          <w:b/>
          <w:sz w:val="32"/>
          <w:szCs w:val="32"/>
        </w:rPr>
        <w:t>hopu</w:t>
      </w:r>
      <w:proofErr w:type="spellEnd"/>
      <w:r w:rsidR="004B3F6D" w:rsidRPr="00142436">
        <w:rPr>
          <w:rFonts w:ascii="Corbel" w:hAnsi="Corbel"/>
          <w:b/>
          <w:sz w:val="32"/>
          <w:szCs w:val="32"/>
        </w:rPr>
        <w:t xml:space="preserve"> </w:t>
      </w:r>
      <w:r w:rsidR="00142436">
        <w:rPr>
          <w:rFonts w:ascii="Corbel" w:hAnsi="Corbel"/>
          <w:b/>
          <w:sz w:val="32"/>
          <w:szCs w:val="32"/>
        </w:rPr>
        <w:t xml:space="preserve">   </w:t>
      </w:r>
      <w:r w:rsidR="004B3F6D" w:rsidRPr="00142436">
        <w:rPr>
          <w:rFonts w:ascii="Corbel" w:hAnsi="Corbel"/>
          <w:b/>
          <w:sz w:val="32"/>
          <w:szCs w:val="32"/>
        </w:rPr>
        <w:t>202</w:t>
      </w:r>
      <w:r w:rsidR="008853AA">
        <w:rPr>
          <w:rFonts w:ascii="Corbel" w:hAnsi="Corbel"/>
          <w:b/>
          <w:sz w:val="32"/>
          <w:szCs w:val="32"/>
        </w:rPr>
        <w:t>4</w:t>
      </w:r>
      <w:r w:rsidR="004B3F6D" w:rsidRPr="00142436">
        <w:rPr>
          <w:rFonts w:ascii="Corbel" w:hAnsi="Corbel"/>
          <w:b/>
          <w:sz w:val="32"/>
          <w:szCs w:val="32"/>
        </w:rPr>
        <w:t xml:space="preserve"> -2025</w:t>
      </w:r>
    </w:p>
    <w:p w14:paraId="67FFA204" w14:textId="77777777" w:rsidR="00CE7297" w:rsidRDefault="00CE7297" w:rsidP="00CE7297">
      <w:pPr>
        <w:rPr>
          <w:rFonts w:ascii="Calibri" w:hAnsi="Calibri"/>
          <w:b/>
          <w:sz w:val="28"/>
          <w:szCs w:val="28"/>
        </w:rPr>
      </w:pPr>
    </w:p>
    <w:p w14:paraId="077821BC" w14:textId="77777777" w:rsidR="00647694" w:rsidRPr="00CE7297" w:rsidRDefault="00647694" w:rsidP="00CE7297">
      <w:pPr>
        <w:rPr>
          <w:rFonts w:ascii="Calibri" w:hAnsi="Calibri"/>
          <w:b/>
          <w:sz w:val="28"/>
          <w:szCs w:val="28"/>
        </w:rPr>
      </w:pPr>
    </w:p>
    <w:p w14:paraId="54F74ECA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Obchodné meno uchádzača:</w:t>
      </w:r>
    </w:p>
    <w:p w14:paraId="2E968555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Adresa/ sídlo uchádzača:</w:t>
      </w:r>
    </w:p>
    <w:p w14:paraId="5F85E192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IČO:</w:t>
      </w:r>
    </w:p>
    <w:p w14:paraId="2E2B9A1F" w14:textId="77777777" w:rsidR="00CE7297" w:rsidRPr="00CE7297" w:rsidRDefault="00CE7297" w:rsidP="00CE7297">
      <w:pPr>
        <w:spacing w:line="240" w:lineRule="auto"/>
        <w:jc w:val="both"/>
        <w:rPr>
          <w:rFonts w:ascii="Calibri" w:hAnsi="Calibri"/>
        </w:rPr>
      </w:pPr>
      <w:r w:rsidRPr="00CE7297">
        <w:rPr>
          <w:rFonts w:ascii="Calibri" w:hAnsi="Calibri"/>
        </w:rPr>
        <w:t>DIČ:</w:t>
      </w:r>
    </w:p>
    <w:p w14:paraId="5F08D191" w14:textId="0D380C30" w:rsidR="00CE7297" w:rsidRPr="00800A2A" w:rsidRDefault="00800A2A" w:rsidP="00CE7297">
      <w:pPr>
        <w:spacing w:line="240" w:lineRule="auto"/>
        <w:rPr>
          <w:rFonts w:ascii="Corbel" w:hAnsi="Corbel"/>
          <w:b/>
          <w:sz w:val="24"/>
          <w:szCs w:val="24"/>
        </w:rPr>
      </w:pPr>
      <w:r w:rsidRPr="00800A2A">
        <w:rPr>
          <w:rFonts w:ascii="Corbel" w:hAnsi="Corbel"/>
          <w:b/>
          <w:bCs/>
        </w:rPr>
        <w:t>ča</w:t>
      </w:r>
      <w:r w:rsidR="00E55A3B" w:rsidRPr="00800A2A">
        <w:rPr>
          <w:rFonts w:ascii="Corbel" w:hAnsi="Corbel"/>
          <w:b/>
          <w:sz w:val="24"/>
          <w:szCs w:val="24"/>
        </w:rPr>
        <w:t>sť 1</w:t>
      </w:r>
      <w:r w:rsidR="00172F28">
        <w:rPr>
          <w:rFonts w:ascii="Corbel" w:hAnsi="Corbel"/>
          <w:b/>
          <w:sz w:val="24"/>
          <w:szCs w:val="24"/>
        </w:rPr>
        <w:t xml:space="preserve"> - </w:t>
      </w:r>
      <w:r w:rsidR="002C295E">
        <w:rPr>
          <w:rFonts w:ascii="Corbel" w:hAnsi="Corbel"/>
          <w:b/>
          <w:sz w:val="24"/>
          <w:szCs w:val="24"/>
        </w:rPr>
        <w:t>Reklamné</w:t>
      </w:r>
      <w:r>
        <w:rPr>
          <w:rFonts w:ascii="Corbel" w:hAnsi="Corbel"/>
          <w:b/>
          <w:sz w:val="24"/>
          <w:szCs w:val="24"/>
        </w:rPr>
        <w:t xml:space="preserve"> predmet</w:t>
      </w:r>
      <w:r w:rsidR="008853AA">
        <w:rPr>
          <w:rFonts w:ascii="Corbel" w:hAnsi="Corbel"/>
          <w:b/>
          <w:sz w:val="24"/>
          <w:szCs w:val="24"/>
        </w:rPr>
        <w:t>y</w:t>
      </w:r>
      <w:r>
        <w:rPr>
          <w:rFonts w:ascii="Corbel" w:hAnsi="Corbel"/>
          <w:b/>
          <w:sz w:val="24"/>
          <w:szCs w:val="24"/>
        </w:rPr>
        <w:t>, zriadenie a prevádzkovanie e-</w:t>
      </w:r>
      <w:proofErr w:type="spellStart"/>
      <w:r>
        <w:rPr>
          <w:rFonts w:ascii="Corbel" w:hAnsi="Corbel"/>
          <w:b/>
          <w:sz w:val="24"/>
          <w:szCs w:val="24"/>
        </w:rPr>
        <w:t>sh</w:t>
      </w:r>
      <w:r w:rsidR="0092195B">
        <w:rPr>
          <w:rFonts w:ascii="Corbel" w:hAnsi="Corbel"/>
          <w:b/>
          <w:sz w:val="24"/>
          <w:szCs w:val="24"/>
        </w:rPr>
        <w:t>o</w:t>
      </w:r>
      <w:r>
        <w:rPr>
          <w:rFonts w:ascii="Corbel" w:hAnsi="Corbel"/>
          <w:b/>
          <w:sz w:val="24"/>
          <w:szCs w:val="24"/>
        </w:rPr>
        <w:t>pu</w:t>
      </w:r>
      <w:proofErr w:type="spellEnd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CE7297" w:rsidRPr="00CE7297" w14:paraId="05FB23BA" w14:textId="77777777" w:rsidTr="00F010AD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05C87A8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8CD2C06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621E9C8C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B6893CE" w14:textId="77777777" w:rsidR="00CE7297" w:rsidRPr="00CE7297" w:rsidRDefault="00CE7297" w:rsidP="00CE7297">
            <w:pPr>
              <w:jc w:val="center"/>
              <w:rPr>
                <w:rFonts w:ascii="Calibri" w:hAnsi="Calibri"/>
                <w:b/>
              </w:rPr>
            </w:pPr>
            <w:r w:rsidRPr="00CE7297">
              <w:rPr>
                <w:rFonts w:ascii="Calibri" w:hAnsi="Calibri"/>
                <w:b/>
              </w:rPr>
              <w:t>Cena v EUR s DPH</w:t>
            </w:r>
          </w:p>
        </w:tc>
      </w:tr>
      <w:tr w:rsidR="00E55A3B" w:rsidRPr="00CE7297" w14:paraId="0C43711E" w14:textId="77777777" w:rsidTr="00F010AD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E963A8A" w14:textId="3E8FA4E3" w:rsidR="00E55A3B" w:rsidRPr="00CE7297" w:rsidRDefault="00E55A3B" w:rsidP="00E55A3B">
            <w:pPr>
              <w:rPr>
                <w:rFonts w:ascii="Calibri" w:hAnsi="Calibri"/>
              </w:rPr>
            </w:pPr>
            <w:r w:rsidRPr="00CE7297">
              <w:rPr>
                <w:rFonts w:ascii="Calibri" w:hAnsi="Calibri"/>
              </w:rPr>
              <w:t xml:space="preserve">Celková cena za celý predmet zákazky </w:t>
            </w:r>
            <w:r w:rsidR="00E3716A">
              <w:rPr>
                <w:rFonts w:ascii="Calibri" w:hAnsi="Calibri"/>
              </w:rPr>
              <w:t xml:space="preserve">s </w:t>
            </w:r>
            <w:r w:rsidRPr="00CE7297">
              <w:rPr>
                <w:rFonts w:ascii="Calibri" w:hAnsi="Calibri"/>
              </w:rPr>
              <w:t>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34507ACD" w14:textId="59924049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0E83ECEF" w14:textId="77777777" w:rsidR="00E55A3B" w:rsidRPr="00CE7297" w:rsidRDefault="00E55A3B" w:rsidP="00E55A3B">
            <w:pPr>
              <w:rPr>
                <w:rFonts w:ascii="Calibri" w:hAnsi="Calibri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2533DC" w14:textId="2186D3FD" w:rsidR="00E55A3B" w:rsidRPr="00CE7297" w:rsidRDefault="00E55A3B" w:rsidP="00E55A3B">
            <w:pPr>
              <w:rPr>
                <w:rFonts w:ascii="Calibri" w:hAnsi="Calibri"/>
                <w:i/>
                <w:sz w:val="18"/>
                <w:szCs w:val="18"/>
              </w:rPr>
            </w:pPr>
            <w:r w:rsidRPr="00CE7297">
              <w:rPr>
                <w:rFonts w:ascii="Calibri" w:hAnsi="Calibri"/>
                <w:i/>
                <w:sz w:val="18"/>
                <w:szCs w:val="18"/>
              </w:rPr>
              <w:t>Návrh na plnenie kritérií</w:t>
            </w:r>
          </w:p>
        </w:tc>
      </w:tr>
    </w:tbl>
    <w:p w14:paraId="1257387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2D71214F" w14:textId="77777777" w:rsidTr="00F010AD">
        <w:trPr>
          <w:trHeight w:val="297"/>
        </w:trPr>
        <w:tc>
          <w:tcPr>
            <w:tcW w:w="346" w:type="dxa"/>
          </w:tcPr>
          <w:p w14:paraId="371EA372" w14:textId="77777777" w:rsidR="00CE7297" w:rsidRPr="00CE7297" w:rsidRDefault="00CE7297" w:rsidP="00CE7297">
            <w:pPr>
              <w:rPr>
                <w:rFonts w:ascii="Calibri" w:hAnsi="Calibri"/>
              </w:rPr>
            </w:pPr>
            <w:bookmarkStart w:id="1" w:name="_Hlk518037705"/>
          </w:p>
        </w:tc>
      </w:tr>
    </w:tbl>
    <w:bookmarkEnd w:id="1"/>
    <w:p w14:paraId="6817A5D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Som platca DPH </w:t>
      </w:r>
    </w:p>
    <w:p w14:paraId="6E41461F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CE7297" w:rsidRPr="00CE7297" w14:paraId="0B412A90" w14:textId="77777777" w:rsidTr="00F010AD">
        <w:trPr>
          <w:trHeight w:val="297"/>
        </w:trPr>
        <w:tc>
          <w:tcPr>
            <w:tcW w:w="346" w:type="dxa"/>
          </w:tcPr>
          <w:p w14:paraId="592C157C" w14:textId="77777777" w:rsidR="00CE7297" w:rsidRPr="00CE7297" w:rsidRDefault="00CE7297" w:rsidP="00CE7297">
            <w:pPr>
              <w:rPr>
                <w:rFonts w:ascii="Calibri" w:hAnsi="Calibri"/>
              </w:rPr>
            </w:pPr>
          </w:p>
        </w:tc>
      </w:tr>
    </w:tbl>
    <w:p w14:paraId="5E0A9B1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 xml:space="preserve"> Nie som platca DPH</w:t>
      </w:r>
    </w:p>
    <w:p w14:paraId="57ECDE2E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35146B38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Čestne vyhlasujem, že uvedené údaje sú pravdivé a sú v súlade s predloženou ponukou.</w:t>
      </w:r>
    </w:p>
    <w:p w14:paraId="6B621B62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2DC168DA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  <w:r w:rsidRPr="00CE7297">
        <w:rPr>
          <w:rFonts w:ascii="Calibri" w:hAnsi="Calibri"/>
        </w:rPr>
        <w:t>V .............................., dňa ..............</w:t>
      </w:r>
    </w:p>
    <w:p w14:paraId="6FE03C8C" w14:textId="77777777" w:rsidR="00CE7297" w:rsidRPr="00CE7297" w:rsidRDefault="00CE7297" w:rsidP="00CE7297">
      <w:pPr>
        <w:spacing w:line="240" w:lineRule="auto"/>
        <w:rPr>
          <w:rFonts w:ascii="Calibri" w:hAnsi="Calibri"/>
        </w:rPr>
      </w:pPr>
    </w:p>
    <w:p w14:paraId="087FC066" w14:textId="4C771AA4" w:rsidR="00CE7297" w:rsidRPr="00CE7297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color w:val="000000"/>
        </w:rPr>
      </w:pPr>
      <w:r>
        <w:rPr>
          <w:rFonts w:ascii="Calibri" w:hAnsi="Calibri" w:cs="Times New Roman"/>
          <w:color w:val="000000"/>
        </w:rPr>
        <w:t xml:space="preserve">                                                                                                                           </w:t>
      </w:r>
      <w:r w:rsidR="0011668C">
        <w:rPr>
          <w:rFonts w:ascii="Calibri" w:hAnsi="Calibri" w:cs="Times New Roman"/>
          <w:color w:val="000000"/>
        </w:rPr>
        <w:t>......</w:t>
      </w:r>
      <w:r w:rsidR="009C335A">
        <w:rPr>
          <w:rFonts w:ascii="Calibri" w:hAnsi="Calibri" w:cs="Times New Roman"/>
          <w:color w:val="000000"/>
        </w:rPr>
        <w:t>....</w:t>
      </w:r>
      <w:r w:rsidR="00CE7297" w:rsidRPr="00CE7297">
        <w:rPr>
          <w:rFonts w:ascii="Calibri" w:hAnsi="Calibri" w:cs="Times New Roman"/>
          <w:color w:val="000000"/>
        </w:rPr>
        <w:t xml:space="preserve">…………………………………………. </w:t>
      </w:r>
    </w:p>
    <w:p w14:paraId="3EA1E713" w14:textId="4D49AC9E" w:rsidR="00865C1A" w:rsidRDefault="0011668C" w:rsidP="00237EF9">
      <w:pPr>
        <w:spacing w:line="240" w:lineRule="auto"/>
        <w:jc w:val="right"/>
        <w:rPr>
          <w:rFonts w:ascii="Calibri" w:hAnsi="Calibri"/>
        </w:rPr>
      </w:pPr>
      <w:r>
        <w:rPr>
          <w:rFonts w:ascii="Calibri" w:hAnsi="Calibri"/>
        </w:rPr>
        <w:t xml:space="preserve">      </w:t>
      </w:r>
      <w:r w:rsidR="00CE7297" w:rsidRPr="00CE7297">
        <w:rPr>
          <w:rFonts w:ascii="Calibri" w:hAnsi="Calibri"/>
        </w:rPr>
        <w:t>meno a priezvisko, funkcia, pod</w:t>
      </w:r>
      <w:r w:rsidR="00E55A3B">
        <w:rPr>
          <w:rFonts w:ascii="Calibri" w:hAnsi="Calibri"/>
        </w:rPr>
        <w:t xml:space="preserve">pis </w:t>
      </w:r>
    </w:p>
    <w:p w14:paraId="486ED4A9" w14:textId="5EE14457" w:rsidR="00E55A3B" w:rsidRDefault="00E55A3B" w:rsidP="00647694">
      <w:pPr>
        <w:spacing w:line="240" w:lineRule="auto"/>
      </w:pPr>
    </w:p>
    <w:p w14:paraId="55E4FB1A" w14:textId="1E5B0CF4" w:rsidR="00E55A3B" w:rsidRDefault="004C33D2" w:rsidP="00E55A3B">
      <w:pPr>
        <w:jc w:val="center"/>
        <w:rPr>
          <w:rFonts w:ascii="Corbel" w:hAnsi="Corbel"/>
          <w:b/>
          <w:sz w:val="28"/>
          <w:szCs w:val="28"/>
        </w:rPr>
      </w:pPr>
      <w:r w:rsidRPr="009C335A">
        <w:rPr>
          <w:rFonts w:ascii="Corbel" w:hAnsi="Corbel"/>
          <w:b/>
          <w:sz w:val="28"/>
          <w:szCs w:val="28"/>
        </w:rPr>
        <w:lastRenderedPageBreak/>
        <w:t>Návrh na plnenie kritéria</w:t>
      </w:r>
      <w:r w:rsidR="00142436">
        <w:rPr>
          <w:rFonts w:ascii="Corbel" w:hAnsi="Corbel"/>
          <w:b/>
          <w:sz w:val="28"/>
          <w:szCs w:val="28"/>
        </w:rPr>
        <w:t xml:space="preserve"> </w:t>
      </w:r>
    </w:p>
    <w:p w14:paraId="512D451E" w14:textId="77777777" w:rsidR="00142436" w:rsidRPr="009C335A" w:rsidRDefault="00142436" w:rsidP="00E55A3B">
      <w:pPr>
        <w:jc w:val="center"/>
        <w:rPr>
          <w:rFonts w:ascii="Corbel" w:hAnsi="Corbel"/>
          <w:b/>
          <w:sz w:val="28"/>
          <w:szCs w:val="28"/>
        </w:rPr>
      </w:pPr>
    </w:p>
    <w:p w14:paraId="30B342C8" w14:textId="771455CA" w:rsidR="00E55A3B" w:rsidRPr="00647694" w:rsidRDefault="0092195B" w:rsidP="00647694">
      <w:pPr>
        <w:jc w:val="center"/>
        <w:rPr>
          <w:rFonts w:ascii="Corbel" w:hAnsi="Corbel"/>
          <w:b/>
          <w:sz w:val="32"/>
          <w:szCs w:val="32"/>
        </w:rPr>
      </w:pPr>
      <w:r w:rsidRPr="00142436">
        <w:rPr>
          <w:rFonts w:ascii="Corbel" w:hAnsi="Corbel"/>
          <w:b/>
          <w:sz w:val="32"/>
          <w:szCs w:val="32"/>
        </w:rPr>
        <w:t>Marketingové predmety, zriadenie a prevádzkovanie e-</w:t>
      </w:r>
      <w:proofErr w:type="spellStart"/>
      <w:r w:rsidRPr="00142436">
        <w:rPr>
          <w:rFonts w:ascii="Corbel" w:hAnsi="Corbel"/>
          <w:b/>
          <w:sz w:val="32"/>
          <w:szCs w:val="32"/>
        </w:rPr>
        <w:t>shopu</w:t>
      </w:r>
      <w:proofErr w:type="spellEnd"/>
      <w:r w:rsidRPr="00142436">
        <w:rPr>
          <w:rFonts w:ascii="Corbel" w:hAnsi="Corbel"/>
          <w:b/>
          <w:sz w:val="32"/>
          <w:szCs w:val="32"/>
        </w:rPr>
        <w:t xml:space="preserve"> </w:t>
      </w:r>
      <w:r w:rsidR="00142436">
        <w:rPr>
          <w:rFonts w:ascii="Corbel" w:hAnsi="Corbel"/>
          <w:b/>
          <w:sz w:val="32"/>
          <w:szCs w:val="32"/>
        </w:rPr>
        <w:t xml:space="preserve">   </w:t>
      </w:r>
      <w:r w:rsidRPr="00142436">
        <w:rPr>
          <w:rFonts w:ascii="Corbel" w:hAnsi="Corbel"/>
          <w:b/>
          <w:sz w:val="32"/>
          <w:szCs w:val="32"/>
        </w:rPr>
        <w:t>202</w:t>
      </w:r>
      <w:r w:rsidR="00E3716A">
        <w:rPr>
          <w:rFonts w:ascii="Corbel" w:hAnsi="Corbel"/>
          <w:b/>
          <w:sz w:val="32"/>
          <w:szCs w:val="32"/>
        </w:rPr>
        <w:t>4</w:t>
      </w:r>
      <w:r w:rsidRPr="00142436">
        <w:rPr>
          <w:rFonts w:ascii="Corbel" w:hAnsi="Corbel"/>
          <w:b/>
          <w:sz w:val="32"/>
          <w:szCs w:val="32"/>
        </w:rPr>
        <w:t xml:space="preserve"> -2025</w:t>
      </w:r>
    </w:p>
    <w:p w14:paraId="6815B6FD" w14:textId="0C6394BB" w:rsidR="00E55A3B" w:rsidRDefault="00647694" w:rsidP="00647694">
      <w:pPr>
        <w:tabs>
          <w:tab w:val="left" w:pos="2856"/>
        </w:tabs>
        <w:rPr>
          <w:rFonts w:ascii="Corbel" w:hAnsi="Corbel"/>
          <w:b/>
          <w:sz w:val="28"/>
          <w:szCs w:val="28"/>
        </w:rPr>
      </w:pPr>
      <w:r>
        <w:rPr>
          <w:rFonts w:ascii="Corbel" w:hAnsi="Corbel"/>
          <w:b/>
          <w:sz w:val="28"/>
          <w:szCs w:val="28"/>
        </w:rPr>
        <w:tab/>
      </w:r>
    </w:p>
    <w:p w14:paraId="3186C449" w14:textId="77777777" w:rsidR="00647694" w:rsidRPr="009C335A" w:rsidRDefault="00647694" w:rsidP="00E55A3B">
      <w:pPr>
        <w:rPr>
          <w:rFonts w:ascii="Corbel" w:hAnsi="Corbel"/>
          <w:b/>
          <w:sz w:val="28"/>
          <w:szCs w:val="28"/>
        </w:rPr>
      </w:pPr>
    </w:p>
    <w:p w14:paraId="2419FAED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Obchodné meno uchádzača:</w:t>
      </w:r>
    </w:p>
    <w:p w14:paraId="13BC28F9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Adresa/ sídlo uchádzača:</w:t>
      </w:r>
    </w:p>
    <w:p w14:paraId="347C87E3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IČO:</w:t>
      </w:r>
    </w:p>
    <w:p w14:paraId="2875E87B" w14:textId="77777777" w:rsidR="00E55A3B" w:rsidRPr="009C335A" w:rsidRDefault="00E55A3B" w:rsidP="00E55A3B">
      <w:pPr>
        <w:spacing w:line="240" w:lineRule="auto"/>
        <w:jc w:val="both"/>
        <w:rPr>
          <w:rFonts w:ascii="Corbel" w:hAnsi="Corbel"/>
        </w:rPr>
      </w:pPr>
      <w:r w:rsidRPr="009C335A">
        <w:rPr>
          <w:rFonts w:ascii="Corbel" w:hAnsi="Corbel"/>
        </w:rPr>
        <w:t>DIČ:</w:t>
      </w:r>
    </w:p>
    <w:p w14:paraId="4E6488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249FD36B" w14:textId="06ED3EDE" w:rsidR="00647694" w:rsidRDefault="0092195B" w:rsidP="00E55A3B">
      <w:pPr>
        <w:spacing w:line="240" w:lineRule="auto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č</w:t>
      </w:r>
      <w:r w:rsidR="00E55A3B" w:rsidRPr="009C335A">
        <w:rPr>
          <w:rFonts w:ascii="Corbel" w:hAnsi="Corbel"/>
          <w:b/>
          <w:sz w:val="24"/>
          <w:szCs w:val="24"/>
        </w:rPr>
        <w:t>asť 2</w:t>
      </w:r>
      <w:r w:rsidR="00172F28">
        <w:rPr>
          <w:rFonts w:ascii="Corbel" w:hAnsi="Corbel"/>
          <w:b/>
          <w:sz w:val="24"/>
          <w:szCs w:val="24"/>
        </w:rPr>
        <w:t xml:space="preserve"> -</w:t>
      </w:r>
      <w:r w:rsidR="00E55A3B" w:rsidRPr="009C335A">
        <w:rPr>
          <w:rFonts w:ascii="Corbel" w:hAnsi="Corbel"/>
          <w:b/>
          <w:sz w:val="24"/>
          <w:szCs w:val="24"/>
        </w:rPr>
        <w:t xml:space="preserve"> </w:t>
      </w:r>
      <w:r w:rsidR="00E3716A">
        <w:rPr>
          <w:rFonts w:ascii="Corbel" w:hAnsi="Corbel"/>
          <w:b/>
          <w:sz w:val="24"/>
          <w:szCs w:val="24"/>
        </w:rPr>
        <w:t>R</w:t>
      </w:r>
      <w:r>
        <w:rPr>
          <w:rFonts w:ascii="Corbel" w:hAnsi="Corbel"/>
          <w:b/>
          <w:sz w:val="24"/>
          <w:szCs w:val="24"/>
        </w:rPr>
        <w:t>ep</w:t>
      </w:r>
      <w:r w:rsidR="005B7083">
        <w:rPr>
          <w:rFonts w:ascii="Corbel" w:hAnsi="Corbel"/>
          <w:b/>
          <w:sz w:val="24"/>
          <w:szCs w:val="24"/>
        </w:rPr>
        <w:t>rezentatívn</w:t>
      </w:r>
      <w:r w:rsidR="00E3716A">
        <w:rPr>
          <w:rFonts w:ascii="Corbel" w:hAnsi="Corbel"/>
          <w:b/>
          <w:sz w:val="24"/>
          <w:szCs w:val="24"/>
        </w:rPr>
        <w:t>e</w:t>
      </w:r>
      <w:r w:rsidR="005B7083">
        <w:rPr>
          <w:rFonts w:ascii="Corbel" w:hAnsi="Corbel"/>
          <w:b/>
          <w:sz w:val="24"/>
          <w:szCs w:val="24"/>
        </w:rPr>
        <w:t xml:space="preserve"> textiln</w:t>
      </w:r>
      <w:r w:rsidR="00E3716A">
        <w:rPr>
          <w:rFonts w:ascii="Corbel" w:hAnsi="Corbel"/>
          <w:b/>
          <w:sz w:val="24"/>
          <w:szCs w:val="24"/>
        </w:rPr>
        <w:t>é predmety</w:t>
      </w:r>
      <w:r w:rsidR="005B7083">
        <w:rPr>
          <w:rFonts w:ascii="Corbel" w:hAnsi="Corbel"/>
          <w:b/>
          <w:sz w:val="24"/>
          <w:szCs w:val="24"/>
        </w:rPr>
        <w:t>, zriadenie a prevádzkovanie e-</w:t>
      </w:r>
      <w:r w:rsidR="00647694">
        <w:rPr>
          <w:rFonts w:ascii="Corbel" w:hAnsi="Corbel"/>
          <w:b/>
          <w:sz w:val="24"/>
          <w:szCs w:val="24"/>
        </w:rPr>
        <w:t xml:space="preserve">    </w:t>
      </w:r>
    </w:p>
    <w:p w14:paraId="01D2C453" w14:textId="2D64BEEB" w:rsidR="00E55A3B" w:rsidRPr="009C335A" w:rsidRDefault="00647694" w:rsidP="00E55A3B">
      <w:pPr>
        <w:spacing w:line="240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               </w:t>
      </w:r>
      <w:proofErr w:type="spellStart"/>
      <w:r w:rsidR="005B7083">
        <w:rPr>
          <w:rFonts w:ascii="Corbel" w:hAnsi="Corbel"/>
          <w:b/>
          <w:sz w:val="24"/>
          <w:szCs w:val="24"/>
        </w:rPr>
        <w:t>shopu</w:t>
      </w:r>
      <w:proofErr w:type="spellEnd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E55A3B" w:rsidRPr="009C335A" w14:paraId="3865B0D3" w14:textId="77777777" w:rsidTr="00FC7D0E">
        <w:trPr>
          <w:trHeight w:val="80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DC247E6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Kritérium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14CE851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bez DPH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E797140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Výška DPH v EUR</w:t>
            </w: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3FA679D" w14:textId="77777777" w:rsidR="00E55A3B" w:rsidRPr="009C335A" w:rsidRDefault="00E55A3B" w:rsidP="00FC7D0E">
            <w:pPr>
              <w:jc w:val="center"/>
              <w:rPr>
                <w:rFonts w:ascii="Corbel" w:hAnsi="Corbel"/>
                <w:b/>
              </w:rPr>
            </w:pPr>
            <w:r w:rsidRPr="009C335A">
              <w:rPr>
                <w:rFonts w:ascii="Corbel" w:hAnsi="Corbel"/>
                <w:b/>
              </w:rPr>
              <w:t>Cena v EUR s DPH</w:t>
            </w:r>
          </w:p>
        </w:tc>
      </w:tr>
      <w:tr w:rsidR="00E55A3B" w:rsidRPr="009C335A" w14:paraId="2F5DDA28" w14:textId="77777777" w:rsidTr="00FC7D0E">
        <w:trPr>
          <w:trHeight w:val="1297"/>
        </w:trPr>
        <w:tc>
          <w:tcPr>
            <w:tcW w:w="22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03D70BC" w14:textId="75CB5742" w:rsidR="00E55A3B" w:rsidRPr="009C335A" w:rsidRDefault="00E55A3B" w:rsidP="00FC7D0E">
            <w:pPr>
              <w:rPr>
                <w:rFonts w:ascii="Corbel" w:hAnsi="Corbel"/>
              </w:rPr>
            </w:pPr>
            <w:r w:rsidRPr="009C335A">
              <w:rPr>
                <w:rFonts w:ascii="Corbel" w:hAnsi="Corbel"/>
              </w:rPr>
              <w:t xml:space="preserve">Celková cena za celý predmet zákazky </w:t>
            </w:r>
            <w:r w:rsidR="00865C1A">
              <w:rPr>
                <w:rFonts w:ascii="Corbel" w:hAnsi="Corbel"/>
              </w:rPr>
              <w:t xml:space="preserve">         s</w:t>
            </w:r>
            <w:r w:rsidRPr="009C335A">
              <w:rPr>
                <w:rFonts w:ascii="Corbel" w:hAnsi="Corbel"/>
              </w:rPr>
              <w:t xml:space="preserve"> DPH</w:t>
            </w:r>
          </w:p>
        </w:tc>
        <w:tc>
          <w:tcPr>
            <w:tcW w:w="2265" w:type="dxa"/>
            <w:tcBorders>
              <w:top w:val="single" w:sz="12" w:space="0" w:color="auto"/>
              <w:bottom w:val="single" w:sz="12" w:space="0" w:color="auto"/>
            </w:tcBorders>
          </w:tcPr>
          <w:p w14:paraId="401AAD38" w14:textId="5E3D62CC" w:rsidR="00E55A3B" w:rsidRPr="009C335A" w:rsidRDefault="00E55A3B" w:rsidP="00FC7D0E">
            <w:pPr>
              <w:rPr>
                <w:rFonts w:ascii="Corbel" w:hAnsi="Corbel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</w:tcBorders>
          </w:tcPr>
          <w:p w14:paraId="5A741DC6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  <w:tc>
          <w:tcPr>
            <w:tcW w:w="226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3A72C5E" w14:textId="77777777" w:rsidR="00E55A3B" w:rsidRPr="009C335A" w:rsidRDefault="00E55A3B" w:rsidP="00FC7D0E">
            <w:pPr>
              <w:rPr>
                <w:rFonts w:ascii="Corbel" w:hAnsi="Corbel"/>
                <w:i/>
                <w:sz w:val="18"/>
                <w:szCs w:val="18"/>
              </w:rPr>
            </w:pPr>
            <w:r w:rsidRPr="009C335A">
              <w:rPr>
                <w:rFonts w:ascii="Corbel" w:hAnsi="Corbel"/>
                <w:i/>
                <w:sz w:val="18"/>
                <w:szCs w:val="18"/>
              </w:rPr>
              <w:t>Návrh na plnenie kritérií</w:t>
            </w:r>
          </w:p>
        </w:tc>
      </w:tr>
    </w:tbl>
    <w:p w14:paraId="3E86F95D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FF4EF48" w14:textId="77777777" w:rsidTr="00FC7D0E">
        <w:trPr>
          <w:trHeight w:val="297"/>
        </w:trPr>
        <w:tc>
          <w:tcPr>
            <w:tcW w:w="346" w:type="dxa"/>
          </w:tcPr>
          <w:p w14:paraId="5B192D8A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228C896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Som platca DPH </w:t>
      </w:r>
    </w:p>
    <w:p w14:paraId="04810693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6"/>
      </w:tblGrid>
      <w:tr w:rsidR="00E55A3B" w:rsidRPr="009C335A" w14:paraId="61AB425A" w14:textId="77777777" w:rsidTr="00FC7D0E">
        <w:trPr>
          <w:trHeight w:val="297"/>
        </w:trPr>
        <w:tc>
          <w:tcPr>
            <w:tcW w:w="346" w:type="dxa"/>
          </w:tcPr>
          <w:p w14:paraId="64E5DF10" w14:textId="77777777" w:rsidR="00E55A3B" w:rsidRPr="009C335A" w:rsidRDefault="00E55A3B" w:rsidP="00FC7D0E">
            <w:pPr>
              <w:rPr>
                <w:rFonts w:ascii="Corbel" w:hAnsi="Corbel"/>
              </w:rPr>
            </w:pPr>
          </w:p>
        </w:tc>
      </w:tr>
    </w:tbl>
    <w:p w14:paraId="021D52DC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 xml:space="preserve"> Nie som platca DPH</w:t>
      </w:r>
    </w:p>
    <w:p w14:paraId="3A00856F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410BC00E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Čestne vyhlasujem, že uvedené údaje sú pravdivé a sú v súlade s predloženou ponukou.</w:t>
      </w:r>
    </w:p>
    <w:p w14:paraId="7AD3A390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2436BA49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  <w:r w:rsidRPr="009C335A">
        <w:rPr>
          <w:rFonts w:ascii="Corbel" w:hAnsi="Corbel"/>
        </w:rPr>
        <w:t>V .............................., dňa ..............</w:t>
      </w:r>
    </w:p>
    <w:p w14:paraId="62953671" w14:textId="77777777" w:rsidR="00E55A3B" w:rsidRPr="009C335A" w:rsidRDefault="00E55A3B" w:rsidP="00E55A3B">
      <w:pPr>
        <w:spacing w:line="240" w:lineRule="auto"/>
        <w:rPr>
          <w:rFonts w:ascii="Corbel" w:hAnsi="Corbel"/>
        </w:rPr>
      </w:pPr>
    </w:p>
    <w:p w14:paraId="11568889" w14:textId="452AA2E0" w:rsidR="00E55A3B" w:rsidRPr="009C335A" w:rsidRDefault="00E55A3B" w:rsidP="00E55A3B">
      <w:pPr>
        <w:autoSpaceDE w:val="0"/>
        <w:autoSpaceDN w:val="0"/>
        <w:adjustRightInd w:val="0"/>
        <w:spacing w:after="0" w:line="240" w:lineRule="auto"/>
        <w:jc w:val="center"/>
        <w:rPr>
          <w:rFonts w:ascii="Corbel" w:hAnsi="Corbel" w:cs="Times New Roman"/>
          <w:color w:val="000000"/>
        </w:rPr>
      </w:pPr>
      <w:r w:rsidRPr="009C335A">
        <w:rPr>
          <w:rFonts w:ascii="Corbel" w:hAnsi="Corbel" w:cs="Times New Roman"/>
          <w:color w:val="000000"/>
        </w:rPr>
        <w:t xml:space="preserve">                                                                                                                        </w:t>
      </w:r>
      <w:r w:rsidR="009C335A">
        <w:rPr>
          <w:rFonts w:ascii="Corbel" w:hAnsi="Corbel" w:cs="Times New Roman"/>
          <w:color w:val="000000"/>
        </w:rPr>
        <w:t xml:space="preserve">                </w:t>
      </w:r>
      <w:r w:rsidRPr="009C335A">
        <w:rPr>
          <w:rFonts w:ascii="Corbel" w:hAnsi="Corbel" w:cs="Times New Roman"/>
          <w:color w:val="000000"/>
        </w:rPr>
        <w:t xml:space="preserve"> …………………………………………. </w:t>
      </w:r>
    </w:p>
    <w:p w14:paraId="03079B7F" w14:textId="749A0E8A" w:rsidR="00E55A3B" w:rsidRPr="00647694" w:rsidRDefault="00E55A3B" w:rsidP="00647694">
      <w:pPr>
        <w:spacing w:line="240" w:lineRule="auto"/>
        <w:jc w:val="right"/>
        <w:rPr>
          <w:rFonts w:ascii="Corbel" w:hAnsi="Corbel"/>
        </w:rPr>
      </w:pPr>
      <w:r w:rsidRPr="009C335A">
        <w:rPr>
          <w:rFonts w:ascii="Corbel" w:hAnsi="Corbel"/>
        </w:rPr>
        <w:t>meno a priezvisko, funkcia, podpis</w:t>
      </w:r>
    </w:p>
    <w:sectPr w:rsidR="00E55A3B" w:rsidRPr="00647694" w:rsidSect="0064769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2" w:right="127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04DA8" w14:textId="77777777" w:rsidR="00F82DD6" w:rsidRDefault="00F82DD6" w:rsidP="00CE7297">
      <w:pPr>
        <w:spacing w:after="0" w:line="240" w:lineRule="auto"/>
      </w:pPr>
      <w:r>
        <w:separator/>
      </w:r>
    </w:p>
  </w:endnote>
  <w:endnote w:type="continuationSeparator" w:id="0">
    <w:p w14:paraId="7762ED56" w14:textId="77777777" w:rsidR="00F82DD6" w:rsidRDefault="00F82DD6" w:rsidP="00CE7297">
      <w:pPr>
        <w:spacing w:after="0" w:line="240" w:lineRule="auto"/>
      </w:pPr>
      <w:r>
        <w:continuationSeparator/>
      </w:r>
    </w:p>
  </w:endnote>
  <w:endnote w:type="continuationNotice" w:id="1">
    <w:p w14:paraId="5E18E7F1" w14:textId="77777777" w:rsidR="003A00C6" w:rsidRDefault="003A00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A2707" w14:textId="77777777" w:rsidR="00647694" w:rsidRDefault="0064769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4FE7" w14:textId="77777777" w:rsidR="00647694" w:rsidRDefault="00647694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81123" w14:textId="77777777" w:rsidR="00647694" w:rsidRDefault="0064769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C71E9" w14:textId="77777777" w:rsidR="00F82DD6" w:rsidRDefault="00F82DD6" w:rsidP="00CE7297">
      <w:pPr>
        <w:spacing w:after="0" w:line="240" w:lineRule="auto"/>
      </w:pPr>
      <w:r>
        <w:separator/>
      </w:r>
    </w:p>
  </w:footnote>
  <w:footnote w:type="continuationSeparator" w:id="0">
    <w:p w14:paraId="18692A2B" w14:textId="77777777" w:rsidR="00F82DD6" w:rsidRDefault="00F82DD6" w:rsidP="00CE7297">
      <w:pPr>
        <w:spacing w:after="0" w:line="240" w:lineRule="auto"/>
      </w:pPr>
      <w:r>
        <w:continuationSeparator/>
      </w:r>
    </w:p>
  </w:footnote>
  <w:footnote w:type="continuationNotice" w:id="1">
    <w:p w14:paraId="47349811" w14:textId="77777777" w:rsidR="003A00C6" w:rsidRDefault="003A00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2CAF0" w14:textId="77777777" w:rsidR="00647694" w:rsidRDefault="0064769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029F8" w14:textId="3F2FE646" w:rsidR="00647694" w:rsidRPr="00F212BE" w:rsidRDefault="00647694" w:rsidP="00647694">
    <w:pPr>
      <w:keepNext/>
      <w:keepLines/>
      <w:spacing w:before="240" w:after="0"/>
      <w:jc w:val="right"/>
      <w:outlineLvl w:val="0"/>
      <w:rPr>
        <w:rFonts w:ascii="Corbel" w:eastAsiaTheme="majorEastAsia" w:hAnsi="Corbel" w:cstheme="majorBidi"/>
        <w:b/>
        <w:sz w:val="20"/>
        <w:szCs w:val="20"/>
      </w:rPr>
    </w:pPr>
    <w:r w:rsidRPr="00F212BE">
      <w:rPr>
        <w:rFonts w:ascii="Corbel" w:eastAsiaTheme="majorEastAsia" w:hAnsi="Corbel" w:cstheme="majorBidi"/>
        <w:b/>
        <w:sz w:val="20"/>
        <w:szCs w:val="20"/>
      </w:rPr>
      <w:t xml:space="preserve">Príloha č. 4 </w:t>
    </w:r>
  </w:p>
  <w:p w14:paraId="52772E90" w14:textId="6EA63D3C" w:rsidR="00647694" w:rsidRDefault="00647694" w:rsidP="00647694">
    <w:pPr>
      <w:pStyle w:val="Hlavika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ADCB" w14:textId="77777777" w:rsidR="00647694" w:rsidRDefault="00647694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LIwNjW1NDU1NDZU0lEKTi0uzszPAykwrAUAsd9XhSwAAAA="/>
  </w:docVars>
  <w:rsids>
    <w:rsidRoot w:val="008355EC"/>
    <w:rsid w:val="0011668C"/>
    <w:rsid w:val="001210EE"/>
    <w:rsid w:val="001235DD"/>
    <w:rsid w:val="00142436"/>
    <w:rsid w:val="00172D05"/>
    <w:rsid w:val="00172F28"/>
    <w:rsid w:val="00237EF9"/>
    <w:rsid w:val="002B39A8"/>
    <w:rsid w:val="002B51B6"/>
    <w:rsid w:val="002C295E"/>
    <w:rsid w:val="00315EC9"/>
    <w:rsid w:val="003A00C6"/>
    <w:rsid w:val="003C1DB7"/>
    <w:rsid w:val="00463E43"/>
    <w:rsid w:val="004A40EA"/>
    <w:rsid w:val="004B3F6D"/>
    <w:rsid w:val="004C33D2"/>
    <w:rsid w:val="00540EB1"/>
    <w:rsid w:val="005B7083"/>
    <w:rsid w:val="00630727"/>
    <w:rsid w:val="00647694"/>
    <w:rsid w:val="00685877"/>
    <w:rsid w:val="006916AF"/>
    <w:rsid w:val="006C07B2"/>
    <w:rsid w:val="007836CF"/>
    <w:rsid w:val="00800A2A"/>
    <w:rsid w:val="008355EC"/>
    <w:rsid w:val="008507A3"/>
    <w:rsid w:val="00865C1A"/>
    <w:rsid w:val="008853AA"/>
    <w:rsid w:val="0092195B"/>
    <w:rsid w:val="009C335A"/>
    <w:rsid w:val="009F146F"/>
    <w:rsid w:val="00AE6E71"/>
    <w:rsid w:val="00CC2B43"/>
    <w:rsid w:val="00CE10E5"/>
    <w:rsid w:val="00CE352D"/>
    <w:rsid w:val="00CE7297"/>
    <w:rsid w:val="00E3716A"/>
    <w:rsid w:val="00E55A3B"/>
    <w:rsid w:val="00ED7FB7"/>
    <w:rsid w:val="00EE36B7"/>
    <w:rsid w:val="00F212BE"/>
    <w:rsid w:val="00F8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8DD18"/>
  <w15:chartTrackingRefBased/>
  <w15:docId w15:val="{BE2456CE-C766-4697-B82F-CF87D173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CE7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E7297"/>
  </w:style>
  <w:style w:type="paragraph" w:styleId="Pta">
    <w:name w:val="footer"/>
    <w:basedOn w:val="Normlny"/>
    <w:link w:val="PtaChar"/>
    <w:uiPriority w:val="99"/>
    <w:unhideWhenUsed/>
    <w:rsid w:val="00CE72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E7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68c47e-392d-4bda-be85-a5756f4dce8a" xsi:nil="true"/>
    <lcf76f155ced4ddcb4097134ff3c332f xmlns="b851f6ae-ae00-4f5e-81ad-6a76ccf9922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7" ma:contentTypeDescription="Umožňuje vytvoriť nový dokument." ma:contentTypeScope="" ma:versionID="c5b81b04bfa495c158d5eab5c0fe2040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50acbc2218d6b923ca258eb1bdb1ffbf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a" ma:readOnly="false" ma:fieldId="{5cf76f15-5ced-4ddc-b409-7134ff3c332f}" ma:taxonomyMulti="true" ma:sspId="8567b21a-85e9-48ad-86e4-d8ba0610a5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40600fc-5948-4582-9609-6736e5fde0bb}" ma:internalName="TaxCatchAll" ma:showField="CatchAllData" ma:web="e268c47e-392d-4bda-be85-a5756f4dc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96EC55-3472-46DB-BAC5-16CB9A5E662F}">
  <ds:schemaRefs>
    <ds:schemaRef ds:uri="http://schemas.microsoft.com/office/2006/metadata/properties"/>
    <ds:schemaRef ds:uri="http://schemas.microsoft.com/office/infopath/2007/PartnerControls"/>
    <ds:schemaRef ds:uri="e268c47e-392d-4bda-be85-a5756f4dce8a"/>
    <ds:schemaRef ds:uri="b851f6ae-ae00-4f5e-81ad-6a76ccf99225"/>
  </ds:schemaRefs>
</ds:datastoreItem>
</file>

<file path=customXml/itemProps2.xml><?xml version="1.0" encoding="utf-8"?>
<ds:datastoreItem xmlns:ds="http://schemas.openxmlformats.org/officeDocument/2006/customXml" ds:itemID="{01929F7B-0A6D-49A2-A23D-59B03C3C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179DA-A208-4022-8C63-7F811624B8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šná Miroslava</dc:creator>
  <cp:keywords/>
  <dc:description/>
  <cp:lastModifiedBy>Vyšná Miroslava</cp:lastModifiedBy>
  <cp:revision>31</cp:revision>
  <dcterms:created xsi:type="dcterms:W3CDTF">2021-01-22T07:38:00Z</dcterms:created>
  <dcterms:modified xsi:type="dcterms:W3CDTF">2024-03-20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  <property fmtid="{D5CDD505-2E9C-101B-9397-08002B2CF9AE}" pid="3" name="MediaServiceImageTags">
    <vt:lpwstr/>
  </property>
</Properties>
</file>